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2145C" w14:textId="36A2C1B0" w:rsidR="00B34679" w:rsidRDefault="00A80D1B" w:rsidP="00EC52E4">
      <w:pPr>
        <w:jc w:val="center"/>
      </w:pPr>
      <w:r>
        <w:t>Youth Debate Team Layout:</w:t>
      </w:r>
    </w:p>
    <w:p w14:paraId="7B31F214" w14:textId="75912577" w:rsidR="00A80D1B" w:rsidRDefault="00A80D1B">
      <w:r>
        <w:t>Each team will consist of the following:</w:t>
      </w:r>
    </w:p>
    <w:p w14:paraId="0EED4C76" w14:textId="664D1211" w:rsidR="00A80D1B" w:rsidRDefault="00A80D1B">
      <w:r>
        <w:t>Social Media Asst. (SMA)</w:t>
      </w:r>
    </w:p>
    <w:p w14:paraId="6F41C1BF" w14:textId="2A292BE2" w:rsidR="00A80D1B" w:rsidRDefault="00A80D1B">
      <w:r>
        <w:t>Virtual Fundraiser (VF)</w:t>
      </w:r>
    </w:p>
    <w:p w14:paraId="4956716A" w14:textId="4595626A" w:rsidR="00A80D1B" w:rsidRDefault="00A80D1B">
      <w:r>
        <w:t>Team Leader (YDL)</w:t>
      </w:r>
    </w:p>
    <w:p w14:paraId="6CFAB5CC" w14:textId="3DF5DBD9" w:rsidR="00A80D1B" w:rsidRDefault="00A80D1B">
      <w:r>
        <w:t>5 Team Members</w:t>
      </w:r>
    </w:p>
    <w:p w14:paraId="1B050459" w14:textId="2B94C51E" w:rsidR="00A80D1B" w:rsidRDefault="00A80D1B">
      <w:r>
        <w:t>Preseason:</w:t>
      </w:r>
    </w:p>
    <w:p w14:paraId="055ACACC" w14:textId="3DF417E9" w:rsidR="00A80D1B" w:rsidRDefault="00A80D1B">
      <w:r>
        <w:t>Meet &amp; greet between all parties involved in this season.  T</w:t>
      </w:r>
      <w:r w:rsidR="00E43FA8">
        <w:t>he t</w:t>
      </w:r>
      <w:r>
        <w:t xml:space="preserve">opic of the season will be chosen and signed off by </w:t>
      </w:r>
      <w:r w:rsidR="00E43FA8">
        <w:t xml:space="preserve">an </w:t>
      </w:r>
      <w:r>
        <w:t xml:space="preserve">admin.  </w:t>
      </w:r>
      <w:r w:rsidR="00E43FA8">
        <w:t>The l</w:t>
      </w:r>
      <w:r>
        <w:t xml:space="preserve">ayout of </w:t>
      </w:r>
      <w:r w:rsidR="00E43FA8">
        <w:t xml:space="preserve">the </w:t>
      </w:r>
      <w:r>
        <w:t>actual debate will be officially set. Broadcast dates will be sent to the SMA’s and the advertising for this season will be signed off on b</w:t>
      </w:r>
      <w:r w:rsidR="00A33DD3">
        <w:t>y</w:t>
      </w:r>
      <w:r>
        <w:t xml:space="preserve"> the President.</w:t>
      </w:r>
    </w:p>
    <w:p w14:paraId="5630C66C" w14:textId="0E0E2124" w:rsidR="00A80D1B" w:rsidRDefault="00A80D1B">
      <w:r>
        <w:t>Season: Date TBD</w:t>
      </w:r>
    </w:p>
    <w:p w14:paraId="7C77DD74" w14:textId="13511C95" w:rsidR="00A80D1B" w:rsidRDefault="00A80D1B">
      <w:r>
        <w:t>Week 1:</w:t>
      </w:r>
    </w:p>
    <w:p w14:paraId="29C22957" w14:textId="6A894DB9" w:rsidR="00A80D1B" w:rsidRDefault="00A80D1B">
      <w:r>
        <w:t>Each team will meet at the assigned time and date to state their viewpoint on the “Issue/Problem</w:t>
      </w:r>
      <w:r w:rsidR="003A6613">
        <w:t>.”</w:t>
      </w:r>
      <w:r>
        <w:t xml:space="preserve">  </w:t>
      </w:r>
    </w:p>
    <w:p w14:paraId="79517A25" w14:textId="58462481" w:rsidR="00A80D1B" w:rsidRDefault="00A80D1B">
      <w:r>
        <w:t xml:space="preserve">Each team will need to state not only the “Issue/Problem” itself but their </w:t>
      </w:r>
      <w:proofErr w:type="gramStart"/>
      <w:r>
        <w:t>particular view</w:t>
      </w:r>
      <w:proofErr w:type="gramEnd"/>
      <w:r>
        <w:t xml:space="preserve"> as far as the cause.</w:t>
      </w:r>
    </w:p>
    <w:p w14:paraId="16EACF36" w14:textId="491C1B2A" w:rsidR="00A80D1B" w:rsidRDefault="00A80D1B">
      <w:r>
        <w:t>All work must be fully documented with adequate supporting documentation before they will be allowed to proceed forward.</w:t>
      </w:r>
    </w:p>
    <w:p w14:paraId="035ED58E" w14:textId="2F23EEFB" w:rsidR="00A80D1B" w:rsidRDefault="00A80D1B">
      <w:r>
        <w:t>Week</w:t>
      </w:r>
      <w:r w:rsidR="000E11E2">
        <w:t xml:space="preserve"> </w:t>
      </w:r>
      <w:r>
        <w:t>2:</w:t>
      </w:r>
    </w:p>
    <w:p w14:paraId="36A3027F" w14:textId="7005917B" w:rsidR="00A80D1B" w:rsidRDefault="00A80D1B">
      <w:r>
        <w:t xml:space="preserve">Each team will meet at the assigned time and date to </w:t>
      </w:r>
      <w:r w:rsidR="000E11E2">
        <w:t>create</w:t>
      </w:r>
      <w:r>
        <w:t xml:space="preserve"> their solution to the “Issue/Problem</w:t>
      </w:r>
      <w:r w:rsidR="003A6613">
        <w:t>.”</w:t>
      </w:r>
      <w:r>
        <w:t xml:space="preserve"> Any form of </w:t>
      </w:r>
      <w:r w:rsidR="005316F8">
        <w:t>tradition</w:t>
      </w:r>
      <w:r>
        <w:t>al media</w:t>
      </w:r>
      <w:r w:rsidR="000E11E2">
        <w:t>, including be</w:t>
      </w:r>
      <w:r w:rsidR="00E43FA8">
        <w:t>ing</w:t>
      </w:r>
      <w:r w:rsidR="000E11E2">
        <w:t xml:space="preserve"> not limited to, self-created media</w:t>
      </w:r>
      <w:r>
        <w:t xml:space="preserve"> </w:t>
      </w:r>
      <w:r w:rsidR="000E11E2">
        <w:t>shall be submitted to the administrator before the end of week 2.</w:t>
      </w:r>
    </w:p>
    <w:p w14:paraId="2FAD80BE" w14:textId="0B7A250E" w:rsidR="00A80D1B" w:rsidRDefault="00A80D1B">
      <w:r>
        <w:t>All work must be fully documented with adequate supporting documentation before they will be allowed to proceed forward.</w:t>
      </w:r>
      <w:r w:rsidR="000E11E2">
        <w:t xml:space="preserve"> </w:t>
      </w:r>
    </w:p>
    <w:p w14:paraId="2E694CDD" w14:textId="67EC40DB" w:rsidR="00A80D1B" w:rsidRDefault="00A80D1B">
      <w:r>
        <w:t>Week</w:t>
      </w:r>
      <w:r w:rsidR="000E11E2">
        <w:t xml:space="preserve"> </w:t>
      </w:r>
      <w:r>
        <w:t>3:</w:t>
      </w:r>
    </w:p>
    <w:p w14:paraId="6D81094B" w14:textId="5D2EDE3F" w:rsidR="000E11E2" w:rsidRDefault="000E11E2">
      <w:r>
        <w:t xml:space="preserve">Each team will meet at the assigned time and date to create </w:t>
      </w:r>
      <w:r w:rsidR="00E43FA8">
        <w:t xml:space="preserve">a </w:t>
      </w:r>
      <w:r>
        <w:t>solution to the “Issue/Problem</w:t>
      </w:r>
      <w:r w:rsidR="003A6613">
        <w:t>.”</w:t>
      </w:r>
      <w:r>
        <w:t xml:space="preserve">  This solution will be presented as a fully budgeted and designed project to be put into action in their local community</w:t>
      </w:r>
      <w:r w:rsidR="005316F8">
        <w:t>, i</w:t>
      </w:r>
      <w:r>
        <w:t>ncluding all documentation that will be needed if their team wins.</w:t>
      </w:r>
    </w:p>
    <w:p w14:paraId="172C1AA9" w14:textId="1207963F" w:rsidR="000E11E2" w:rsidRDefault="000E11E2">
      <w:r>
        <w:t>All work must be fully documented with adequate supporting documentation before they will be allowed to proceed forward.</w:t>
      </w:r>
    </w:p>
    <w:p w14:paraId="2AB1E5B1" w14:textId="77777777" w:rsidR="002E7A27" w:rsidRDefault="00A80D1B">
      <w:r>
        <w:t>Week4:</w:t>
      </w:r>
      <w:r w:rsidR="000E11E2">
        <w:t xml:space="preserve"> </w:t>
      </w:r>
    </w:p>
    <w:p w14:paraId="2AB660E9" w14:textId="64833AB1" w:rsidR="00A80D1B" w:rsidRDefault="000E11E2">
      <w:r>
        <w:t>Show Time! Each team will meet on Zoom</w:t>
      </w:r>
      <w:r w:rsidR="002E7A27">
        <w:t xml:space="preserve"> in a </w:t>
      </w:r>
      <w:r w:rsidR="003A6613">
        <w:t>six</w:t>
      </w:r>
      <w:r w:rsidR="002E7A27">
        <w:t xml:space="preserve"> on </w:t>
      </w:r>
      <w:r w:rsidR="003A6613">
        <w:t>six</w:t>
      </w:r>
      <w:r w:rsidR="002E7A27">
        <w:t xml:space="preserve"> debate in which every aspect of </w:t>
      </w:r>
      <w:r w:rsidR="00E43FA8">
        <w:t xml:space="preserve">the </w:t>
      </w:r>
      <w:r w:rsidR="002E7A27">
        <w:t>plan will be put to the test.  We</w:t>
      </w:r>
      <w:r>
        <w:t xml:space="preserve"> will </w:t>
      </w:r>
      <w:r w:rsidR="002E7A27">
        <w:t>be</w:t>
      </w:r>
      <w:r>
        <w:t xml:space="preserve"> broadcast</w:t>
      </w:r>
      <w:r w:rsidR="002E7A27">
        <w:t>ing</w:t>
      </w:r>
      <w:r>
        <w:t xml:space="preserve"> live on Facebook &amp; Twitch. The viewers will have a </w:t>
      </w:r>
      <w:r w:rsidR="003A6613">
        <w:t>significant</w:t>
      </w:r>
      <w:r>
        <w:t xml:space="preserve"> rol</w:t>
      </w:r>
      <w:r w:rsidR="00E43FA8">
        <w:t>e</w:t>
      </w:r>
      <w:r>
        <w:t xml:space="preserve"> with their input as far as which team has clearly stated not only the “Issue/Problem” but also </w:t>
      </w:r>
      <w:r w:rsidR="00E43FA8">
        <w:t>how</w:t>
      </w:r>
      <w:r>
        <w:t xml:space="preserve"> </w:t>
      </w:r>
      <w:r>
        <w:lastRenderedPageBreak/>
        <w:t>the problem has come about</w:t>
      </w:r>
      <w:r w:rsidR="002E7A27">
        <w:t>. That will lead to the reason in which they have come up with their solution and how they plan to implement it. Each part of the process will be assigned a point system.</w:t>
      </w:r>
    </w:p>
    <w:p w14:paraId="0552BB4B" w14:textId="1D8F59A1" w:rsidR="002E7A27" w:rsidRDefault="002E7A27">
      <w:r>
        <w:t xml:space="preserve">Each team will </w:t>
      </w:r>
      <w:proofErr w:type="spellStart"/>
      <w:r>
        <w:t>layout</w:t>
      </w:r>
      <w:proofErr w:type="spellEnd"/>
      <w:r>
        <w:t xml:space="preserve"> their work showing each step of the process. Team Leaders will meet with the Program Director to provide input on the “day of debate layout</w:t>
      </w:r>
      <w:r w:rsidR="005316F8">
        <w:t>.”</w:t>
      </w:r>
      <w:r>
        <w:t xml:space="preserve"> The key to this is to not only develop</w:t>
      </w:r>
      <w:r w:rsidR="00EC52E4">
        <w:t xml:space="preserve"> your debate skills but </w:t>
      </w:r>
      <w:r w:rsidR="005316F8">
        <w:t>also t</w:t>
      </w:r>
      <w:r w:rsidR="00EC52E4">
        <w:t>o show your management potential and project development skills as well. The idea I have is for each team leader to be able to grow their team with social media advertising and tapping into their current debate contacts. We as an organization have no issue whatsoever</w:t>
      </w:r>
      <w:r w:rsidR="005316F8">
        <w:t>,</w:t>
      </w:r>
      <w:r w:rsidR="00EC52E4">
        <w:t xml:space="preserve"> helping each leader amass a team. The only thing to be aware of is, when you complete the season, the winning team will receive fundraising support </w:t>
      </w:r>
      <w:r w:rsidR="005316F8">
        <w:t>t</w:t>
      </w:r>
      <w:r w:rsidR="00EC52E4">
        <w:t>o hit the budgeted target amount. Our organization will then proceed to assist you</w:t>
      </w:r>
      <w:r w:rsidR="00A33DD3">
        <w:t xml:space="preserve"> in</w:t>
      </w:r>
      <w:r w:rsidR="00EC52E4">
        <w:t xml:space="preserve"> your </w:t>
      </w:r>
      <w:r w:rsidR="005316F8">
        <w:t>squad</w:t>
      </w:r>
      <w:r w:rsidR="00EC52E4">
        <w:t xml:space="preserve"> putting your plan into action. Please keep all these factors in mind when you are in the Week 1 and 2 phases of the season.</w:t>
      </w:r>
    </w:p>
    <w:p w14:paraId="79EB5744" w14:textId="547FB86C" w:rsidR="00EC52E4" w:rsidRDefault="00EC52E4"/>
    <w:p w14:paraId="58F66C4D" w14:textId="7175D703" w:rsidR="00EC52E4" w:rsidRDefault="00EC52E4">
      <w:r>
        <w:t>I will answer any questions that you have at any</w:t>
      </w:r>
      <w:r w:rsidR="00E43FA8">
        <w:t xml:space="preserve"> </w:t>
      </w:r>
      <w:r>
        <w:t xml:space="preserve">time. Just reach out to me on </w:t>
      </w:r>
      <w:proofErr w:type="spellStart"/>
      <w:r>
        <w:t>Whatsapp</w:t>
      </w:r>
      <w:proofErr w:type="spellEnd"/>
      <w:r>
        <w:t>.</w:t>
      </w:r>
    </w:p>
    <w:p w14:paraId="27418F71" w14:textId="3F9889F7" w:rsidR="00EC52E4" w:rsidRDefault="00EC52E4">
      <w:r>
        <w:t>Thank you for taking on this challen</w:t>
      </w:r>
      <w:r w:rsidR="005316F8">
        <w:t>ge.  If</w:t>
      </w:r>
      <w:r>
        <w:t xml:space="preserve"> you have what it takes to make a change.</w:t>
      </w:r>
    </w:p>
    <w:sectPr w:rsidR="00EC52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wNDIwNDEwNzCzMLVQ0lEKTi0uzszPAykwrgUAtYvHqiwAAAA="/>
  </w:docVars>
  <w:rsids>
    <w:rsidRoot w:val="00A80D1B"/>
    <w:rsid w:val="00092D20"/>
    <w:rsid w:val="000E11E2"/>
    <w:rsid w:val="002E7A27"/>
    <w:rsid w:val="003A6613"/>
    <w:rsid w:val="005316F8"/>
    <w:rsid w:val="005A1AD5"/>
    <w:rsid w:val="00A33DD3"/>
    <w:rsid w:val="00A80D1B"/>
    <w:rsid w:val="00B34679"/>
    <w:rsid w:val="00E43FA8"/>
    <w:rsid w:val="00EC52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DEF80"/>
  <w15:chartTrackingRefBased/>
  <w15:docId w15:val="{63F5D5B2-4D3A-4914-B91E-2C585A297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1</TotalTime>
  <Pages>2</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Steward</dc:creator>
  <cp:keywords/>
  <dc:description/>
  <cp:lastModifiedBy>Dominique Steward</cp:lastModifiedBy>
  <cp:revision>2</cp:revision>
  <cp:lastPrinted>2020-08-17T05:37:00Z</cp:lastPrinted>
  <dcterms:created xsi:type="dcterms:W3CDTF">2020-08-11T18:47:00Z</dcterms:created>
  <dcterms:modified xsi:type="dcterms:W3CDTF">2020-09-01T06:54:00Z</dcterms:modified>
</cp:coreProperties>
</file>